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860C6" w14:textId="503BB220" w:rsidR="00EA5811" w:rsidRDefault="00EA5811" w:rsidP="00EA5811">
      <w:pPr>
        <w:spacing w:after="0" w:line="240" w:lineRule="auto"/>
        <w:ind w:left="504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A1A6E7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_____________________________</w:t>
      </w:r>
    </w:p>
    <w:p w14:paraId="53F56B2A" w14:textId="47915916" w:rsidR="00EA5811" w:rsidRDefault="00DB5754" w:rsidP="00EA5811">
      <w:pPr>
        <w:spacing w:after="0" w:line="240" w:lineRule="auto"/>
        <w:ind w:left="504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irman Phil Mendelson</w:t>
      </w:r>
    </w:p>
    <w:p w14:paraId="091CFEEE" w14:textId="77777777" w:rsidR="00EA5811" w:rsidRDefault="00EA5811" w:rsidP="00EA5811">
      <w:pPr>
        <w:tabs>
          <w:tab w:val="right" w:pos="936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6CADAE" w14:textId="77777777" w:rsidR="00EA5811" w:rsidRDefault="00EA5811" w:rsidP="00EA5811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3C4FAF0C" w14:textId="77777777" w:rsidR="00EA5811" w:rsidRDefault="00EA5811" w:rsidP="00EA5811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57FB3A19" w14:textId="77777777" w:rsidR="00EA5811" w:rsidRPr="00B3580C" w:rsidRDefault="00EA5811" w:rsidP="00EA5811">
      <w:pPr>
        <w:spacing w:after="0" w:line="240" w:lineRule="auto"/>
        <w:rPr>
          <w:rStyle w:val="LineNumber"/>
        </w:rPr>
      </w:pPr>
    </w:p>
    <w:p w14:paraId="5BF0A9A5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AA9139B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A1A6E7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PROPOSED RESOLUTION</w:t>
      </w:r>
    </w:p>
    <w:p w14:paraId="0361F409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FDB9EC3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66801A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A1A6E7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________</w:t>
      </w:r>
    </w:p>
    <w:p w14:paraId="024D1015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16EB6AA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628B12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A1A6E7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E COUNCIL OF THE DISTRICT OF COLUMBIA</w:t>
      </w:r>
    </w:p>
    <w:p w14:paraId="327E374A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1BCE34" w14:textId="77777777" w:rsidR="00EA5811" w:rsidRDefault="00EA5811" w:rsidP="00EA581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A1A6E7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_________________</w:t>
      </w:r>
    </w:p>
    <w:p w14:paraId="58C25CD5" w14:textId="77777777" w:rsidR="00EA5811" w:rsidRDefault="00EA5811" w:rsidP="00EA581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703D35" w14:textId="77777777" w:rsidR="00EA5811" w:rsidRDefault="00EA5811" w:rsidP="00EA581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C3CBCDE" w14:textId="1FF0C182" w:rsidR="2EF66296" w:rsidRDefault="2EF66296" w:rsidP="6B79F3B4">
      <w:pPr>
        <w:pStyle w:val="p1"/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6B79F3B4">
        <w:rPr>
          <w:rFonts w:ascii="Times New Roman" w:eastAsia="Times New Roman" w:hAnsi="Times New Roman" w:cs="Times New Roman"/>
          <w:sz w:val="24"/>
          <w:szCs w:val="24"/>
        </w:rPr>
        <w:t xml:space="preserve">To amend, on </w:t>
      </w:r>
      <w:r w:rsidRPr="4A140476">
        <w:rPr>
          <w:rFonts w:ascii="Times New Roman" w:eastAsia="Times New Roman" w:hAnsi="Times New Roman" w:cs="Times New Roman"/>
          <w:sz w:val="24"/>
          <w:szCs w:val="24"/>
        </w:rPr>
        <w:t>a</w:t>
      </w:r>
      <w:r w:rsidR="77683AF4" w:rsidRPr="4A140476">
        <w:rPr>
          <w:rFonts w:ascii="Times New Roman" w:eastAsia="Times New Roman" w:hAnsi="Times New Roman" w:cs="Times New Roman"/>
          <w:sz w:val="24"/>
          <w:szCs w:val="24"/>
        </w:rPr>
        <w:t xml:space="preserve">n emergency </w:t>
      </w:r>
      <w:r w:rsidRPr="4A140476">
        <w:rPr>
          <w:rFonts w:ascii="Times New Roman" w:eastAsia="Times New Roman" w:hAnsi="Times New Roman" w:cs="Times New Roman"/>
          <w:sz w:val="24"/>
          <w:szCs w:val="24"/>
        </w:rPr>
        <w:t>basis</w:t>
      </w:r>
      <w:r w:rsidRPr="6B79F3B4">
        <w:rPr>
          <w:rFonts w:ascii="Times New Roman" w:eastAsia="Times New Roman" w:hAnsi="Times New Roman" w:cs="Times New Roman"/>
          <w:sz w:val="24"/>
          <w:szCs w:val="24"/>
        </w:rPr>
        <w:t>, section 8e of the District of Columbia Election Code of 1955 to allow all eligible ballots in a general election contest for at-large members of the Council in which there shall be 2 winners to count towards each available seat.</w:t>
      </w:r>
    </w:p>
    <w:p w14:paraId="7EF1A8BE" w14:textId="41C9310C" w:rsidR="6B79F3B4" w:rsidRDefault="6B79F3B4" w:rsidP="6B79F3B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805D43" w14:textId="4531ECCC" w:rsidR="2EF66296" w:rsidRDefault="2EF66296" w:rsidP="6B79F3B4">
      <w:pPr>
        <w:pStyle w:val="p1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6B79F3B4">
        <w:rPr>
          <w:rFonts w:ascii="Times New Roman" w:eastAsia="Times New Roman" w:hAnsi="Times New Roman" w:cs="Times New Roman"/>
          <w:sz w:val="24"/>
          <w:szCs w:val="24"/>
        </w:rPr>
        <w:t xml:space="preserve">BE IT ENACTED BY THE COUNCIL OF THE DISTRICT OF </w:t>
      </w:r>
      <w:proofErr w:type="gramStart"/>
      <w:r w:rsidRPr="6B79F3B4">
        <w:rPr>
          <w:rFonts w:ascii="Times New Roman" w:eastAsia="Times New Roman" w:hAnsi="Times New Roman" w:cs="Times New Roman"/>
          <w:sz w:val="24"/>
          <w:szCs w:val="24"/>
        </w:rPr>
        <w:t>COLUMBIA,  That</w:t>
      </w:r>
      <w:proofErr w:type="gramEnd"/>
      <w:r w:rsidRPr="6B79F3B4">
        <w:rPr>
          <w:rFonts w:ascii="Times New Roman" w:eastAsia="Times New Roman" w:hAnsi="Times New Roman" w:cs="Times New Roman"/>
          <w:sz w:val="24"/>
          <w:szCs w:val="24"/>
        </w:rPr>
        <w:t xml:space="preserve"> this act may be cited as the “Ranked Choice Voting Implementation Clarification Emergency </w:t>
      </w:r>
      <w:r w:rsidR="00DB5754">
        <w:rPr>
          <w:rFonts w:ascii="Times New Roman" w:eastAsia="Times New Roman" w:hAnsi="Times New Roman" w:cs="Times New Roman"/>
          <w:sz w:val="24"/>
          <w:szCs w:val="24"/>
        </w:rPr>
        <w:t>Declaration Resolution</w:t>
      </w:r>
      <w:r w:rsidRPr="6B79F3B4">
        <w:rPr>
          <w:rFonts w:ascii="Times New Roman" w:eastAsia="Times New Roman" w:hAnsi="Times New Roman" w:cs="Times New Roman"/>
          <w:sz w:val="24"/>
          <w:szCs w:val="24"/>
        </w:rPr>
        <w:t xml:space="preserve"> of 2026”.</w:t>
      </w:r>
    </w:p>
    <w:p w14:paraId="7BF8EB60" w14:textId="4DFF719E" w:rsidR="00EA5811" w:rsidRDefault="00EA5811" w:rsidP="6B79F3B4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c. 2. (a) </w:t>
      </w:r>
      <w:r w:rsidR="1B40E743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emergency </w:t>
      </w:r>
      <w:r w:rsidR="2C8E241B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asure </w:t>
      </w:r>
      <w:r w:rsidR="00A451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mends</w:t>
      </w:r>
      <w:r w:rsidR="00A451A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339FC92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law </w:t>
      </w:r>
      <w:r w:rsidR="005C23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overning</w:t>
      </w:r>
      <w:r w:rsidR="339FC92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allot </w:t>
      </w:r>
      <w:r w:rsidR="007330B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bulation</w:t>
      </w:r>
      <w:r w:rsidR="007330BA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339FC92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e general election for the</w:t>
      </w:r>
      <w:r w:rsidR="00C80B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wo</w:t>
      </w:r>
      <w:r w:rsidR="339FC92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-Large </w:t>
      </w:r>
      <w:r w:rsidR="00872ED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uncilmember seats</w:t>
      </w:r>
      <w:r w:rsidR="339FC92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DCB22E1" w14:textId="66B390AA" w:rsidR="00EA5811" w:rsidRDefault="69524B24" w:rsidP="6B79F3B4">
      <w:pPr>
        <w:spacing w:after="0" w:line="480" w:lineRule="auto"/>
        <w:ind w:firstLine="720"/>
      </w:pP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16C2F3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</w:t>
      </w: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6D37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der </w:t>
      </w:r>
      <w:r w:rsidR="00947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="006A76E0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rent law</w:t>
      </w:r>
      <w:r w:rsidR="00C818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6A76E0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ach ballot shall count as one vote for the highest-ranked active candidate</w:t>
      </w:r>
      <w:r w:rsidR="0040062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n that ballot</w:t>
      </w:r>
      <w:r w:rsidR="006A76E0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8B4E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the At</w:t>
      </w:r>
      <w:r w:rsidR="003517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Large general election</w:t>
      </w:r>
      <w:r w:rsidR="009031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candidates are eliminated through </w:t>
      </w:r>
      <w:r w:rsidR="00EE4A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uccessive rounds until only two </w:t>
      </w:r>
      <w:r w:rsidR="008342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ctive candidates </w:t>
      </w:r>
      <w:r w:rsidR="001710A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main</w:t>
      </w:r>
      <w:r w:rsidR="00E0062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those two candidates are elected</w:t>
      </w:r>
      <w:r w:rsidR="000479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6A76E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practice, this means that </w:t>
      </w:r>
      <w:r w:rsidR="00DA412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voter</w:t>
      </w:r>
      <w:r w:rsidR="007406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o ranks a candidate</w:t>
      </w:r>
      <w:r w:rsidR="001B3D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o remains active through the final round, such as a candidate who receives a majority of first-ch</w:t>
      </w:r>
      <w:r w:rsidR="006E1D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ice votes, will not have the voter’s </w:t>
      </w:r>
      <w:r w:rsidR="007E2F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wer ranked choices con</w:t>
      </w:r>
      <w:r w:rsidR="009965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dered in the tabulation for the second </w:t>
      </w:r>
      <w:r w:rsidR="000A2E8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t-Large </w:t>
      </w:r>
      <w:r w:rsidR="009965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at</w:t>
      </w:r>
      <w:r w:rsidR="008F71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71B7164" w14:textId="77777777" w:rsidR="00925F13" w:rsidRDefault="6296B246" w:rsidP="524B42E8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(</w:t>
      </w:r>
      <w:r w:rsidR="5C92C49E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704B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cause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current structure does not separately tabulate the first and second </w:t>
      </w:r>
      <w:r w:rsidR="00B679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-</w:t>
      </w:r>
      <w:r w:rsidR="000C1F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rge seats, voters </w:t>
      </w:r>
      <w:r w:rsidR="009D58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y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t meaningfully participate in </w:t>
      </w:r>
      <w:r w:rsidR="00D465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lecti</w:t>
      </w:r>
      <w:r w:rsidR="00717C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 of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5F1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th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-Large member</w:t>
      </w:r>
      <w:r w:rsidR="00534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DD0CC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344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stead</w:t>
      </w:r>
      <w:r w:rsidR="00FE556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current tabulation process treats the </w:t>
      </w:r>
      <w:r w:rsidR="00534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wo At-Large races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s a single contest </w:t>
      </w:r>
      <w:r w:rsidR="007336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which the final two active </w:t>
      </w:r>
      <w:r w:rsidR="006476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ndidates are elected from one tabulation</w:t>
      </w:r>
      <w:r w:rsidR="00534F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9445F13" w14:textId="232608DC" w:rsidR="37AB6AD8" w:rsidRDefault="00653EA3" w:rsidP="524B42E8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d) </w:t>
      </w:r>
      <w:r w:rsidR="67A40D34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emergency measure </w:t>
      </w:r>
      <w:r w:rsidR="00087F8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stablishes </w:t>
      </w:r>
      <w:r w:rsidR="00E2717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ulti-pass</w:t>
      </w:r>
      <w:r w:rsidR="007E3FC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anked choice voting tabulation process for the general election</w:t>
      </w:r>
      <w:r w:rsidR="002614E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the two</w:t>
      </w:r>
      <w:r w:rsidR="006327E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-Large Councilmember </w:t>
      </w:r>
      <w:r w:rsidR="00ED57B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ats</w:t>
      </w:r>
      <w:r w:rsidR="001C557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0030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711B6D1E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der </w:t>
      </w:r>
      <w:r w:rsidR="1B40E743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1C557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cess</w:t>
      </w:r>
      <w:r w:rsidR="1B40E743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ll ballots are first tabulated using ranked choice voting to elect the first At-Large member. Once the first winner </w:t>
      </w:r>
      <w:r w:rsidR="006F51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</w:t>
      </w:r>
      <w:r w:rsidR="1B40E743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27620CF2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termined,</w:t>
      </w:r>
      <w:proofErr w:type="gramEnd"/>
      <w:r w:rsidR="1B40E743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candidate is removed from further consideration and the</w:t>
      </w:r>
      <w:r w:rsidR="001D73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ame</w:t>
      </w:r>
      <w:r w:rsidR="1B40E743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allots are tabulated a second time to elect the remaining seat. During the second tabulation, each ballot counts for the highest-ranked candidate who has not already been elected, with eliminations and vote transfers continuing until a winner is determined. </w:t>
      </w:r>
    </w:p>
    <w:p w14:paraId="0F3480AE" w14:textId="1BD862EF" w:rsidR="37AB6AD8" w:rsidRDefault="37AB6AD8" w:rsidP="00591685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5595B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DE6FFDA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FE573AE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FE573AE" w:rsidRPr="643EEE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measure will</w:t>
      </w:r>
      <w:r w:rsidR="0FE573AE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t alter the </w:t>
      </w:r>
      <w:proofErr w:type="gramStart"/>
      <w:r w:rsidR="0FE573AE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nner in which</w:t>
      </w:r>
      <w:proofErr w:type="gramEnd"/>
      <w:r w:rsidR="0FE573AE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oters rank candidates, require changes to ballot design, or change the voter experience. </w:t>
      </w:r>
      <w:r w:rsidR="0FE573AE" w:rsidRPr="5AB38B2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ther,</w:t>
      </w:r>
      <w:r w:rsidR="0FE573AE" w:rsidRPr="5E2CEB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1B62EF14" w:rsidRPr="2429A8C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</w:t>
      </w:r>
      <w:r w:rsidR="00D78953" w:rsidRPr="2429A8C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D78953" w:rsidRPr="0F566B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3A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</w:t>
      </w:r>
      <w:r w:rsidR="00086A3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ti-pass </w:t>
      </w:r>
      <w:r w:rsidR="00D78953" w:rsidRPr="0F566B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bulation process </w:t>
      </w:r>
      <w:r w:rsidR="000C495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lows</w:t>
      </w:r>
      <w:r w:rsidR="74703B23" w:rsidRPr="2BAFCF3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FE573AE" w:rsidRPr="2BAFCF3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oters</w:t>
      </w:r>
      <w:r w:rsidR="0FE573AE" w:rsidRPr="5E2CEB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wo distinct opportunities to elect candidates </w:t>
      </w:r>
      <w:r w:rsidR="00053F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m the same </w:t>
      </w:r>
      <w:r w:rsidR="00B85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nked ballot</w:t>
      </w:r>
      <w:r w:rsidR="00F42BD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FE573AE" w:rsidRPr="5E2CEB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ile requiring </w:t>
      </w:r>
      <w:r w:rsidR="009664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oters to</w:t>
      </w:r>
      <w:r w:rsidR="0FE573AE" w:rsidRPr="5E2CEB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ank candidates </w:t>
      </w:r>
      <w:r w:rsidR="007D545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nly </w:t>
      </w:r>
      <w:r w:rsidR="0FE573AE" w:rsidRPr="5E2CEB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ce</w:t>
      </w:r>
      <w:r w:rsidR="0FE573AE" w:rsidRPr="2D32018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E2CF6AE" w14:textId="6A0B0797" w:rsidR="71C40837" w:rsidRDefault="71C40837" w:rsidP="6B79F3B4">
      <w:pPr>
        <w:spacing w:after="0" w:line="480" w:lineRule="auto"/>
        <w:ind w:firstLine="81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79B20611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It is necessary to move this on an </w:t>
      </w:r>
      <w:r w:rsidR="60EC93FE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ergency</w:t>
      </w: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asis beca</w:t>
      </w:r>
      <w:r w:rsidR="61B3D2AB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e </w:t>
      </w: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July 14</w:t>
      </w:r>
      <w:r w:rsidR="31A2D67D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2026,</w:t>
      </w: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gislative </w:t>
      </w:r>
      <w:r w:rsidR="3F2FAA25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eting is t</w:t>
      </w:r>
      <w:r w:rsidR="12BBB980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last opportunity for the Council to act prior to </w:t>
      </w:r>
      <w:r w:rsidR="0047144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cess and allows </w:t>
      </w:r>
      <w:r w:rsidR="12BBB980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Board of Elections </w:t>
      </w:r>
      <w:r w:rsidR="000B13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mplement</w:t>
      </w:r>
      <w:r w:rsidR="009F0C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5CD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se changes </w:t>
      </w:r>
      <w:r w:rsidR="000C4F9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the</w:t>
      </w:r>
      <w:r w:rsidR="12BBB980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vember 2026 </w:t>
      </w:r>
      <w:r w:rsidR="207573E0" w:rsidRPr="4A6FEA5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-</w:t>
      </w:r>
      <w:r w:rsidR="207573E0" w:rsidRPr="32496A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arge </w:t>
      </w:r>
      <w:r w:rsidR="12BBB980" w:rsidRPr="4A6FEA5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neral</w:t>
      </w:r>
      <w:r w:rsidR="12BBB980" w:rsidRPr="6B79F3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lection. </w:t>
      </w:r>
    </w:p>
    <w:p w14:paraId="5A3F8E04" w14:textId="664C0138" w:rsidR="00EA5811" w:rsidRPr="00EA5811" w:rsidRDefault="00EA5811" w:rsidP="00EA5811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C6A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c. 3. This resolution shall take effect immediately.</w:t>
      </w:r>
    </w:p>
    <w:sectPr w:rsidR="00EA5811" w:rsidRPr="00EA5811" w:rsidSect="00EA5811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jAwNDI0tbQ0NzKwNLdU0lEKTi0uzszPAykwrAUALYoX1SwAAAA="/>
  </w:docVars>
  <w:rsids>
    <w:rsidRoot w:val="00EA5811"/>
    <w:rsid w:val="0000306D"/>
    <w:rsid w:val="00005D02"/>
    <w:rsid w:val="00016BCA"/>
    <w:rsid w:val="0002293E"/>
    <w:rsid w:val="0002319C"/>
    <w:rsid w:val="000232AB"/>
    <w:rsid w:val="000448D8"/>
    <w:rsid w:val="00046631"/>
    <w:rsid w:val="0004792F"/>
    <w:rsid w:val="00050EE4"/>
    <w:rsid w:val="0005390D"/>
    <w:rsid w:val="00053FEE"/>
    <w:rsid w:val="00060970"/>
    <w:rsid w:val="0006444C"/>
    <w:rsid w:val="00064DAB"/>
    <w:rsid w:val="00070584"/>
    <w:rsid w:val="00070D93"/>
    <w:rsid w:val="00072ED0"/>
    <w:rsid w:val="00080845"/>
    <w:rsid w:val="00086A32"/>
    <w:rsid w:val="00087F8D"/>
    <w:rsid w:val="000A2E8A"/>
    <w:rsid w:val="000B1362"/>
    <w:rsid w:val="000C0E94"/>
    <w:rsid w:val="000C1FBB"/>
    <w:rsid w:val="000C3942"/>
    <w:rsid w:val="000C495E"/>
    <w:rsid w:val="000C4F99"/>
    <w:rsid w:val="000D4BC3"/>
    <w:rsid w:val="000E0A43"/>
    <w:rsid w:val="00102195"/>
    <w:rsid w:val="00116D6A"/>
    <w:rsid w:val="00122804"/>
    <w:rsid w:val="00130C4B"/>
    <w:rsid w:val="00131405"/>
    <w:rsid w:val="00134FCB"/>
    <w:rsid w:val="001467E6"/>
    <w:rsid w:val="0016158C"/>
    <w:rsid w:val="001710AD"/>
    <w:rsid w:val="0017381B"/>
    <w:rsid w:val="001757FE"/>
    <w:rsid w:val="00183DDB"/>
    <w:rsid w:val="001866D1"/>
    <w:rsid w:val="001B3DA1"/>
    <w:rsid w:val="001B718A"/>
    <w:rsid w:val="001C210F"/>
    <w:rsid w:val="001C3510"/>
    <w:rsid w:val="001C557D"/>
    <w:rsid w:val="001C6E69"/>
    <w:rsid w:val="001D336F"/>
    <w:rsid w:val="001D4A38"/>
    <w:rsid w:val="001D7370"/>
    <w:rsid w:val="001E7006"/>
    <w:rsid w:val="00202F71"/>
    <w:rsid w:val="002044A1"/>
    <w:rsid w:val="00204748"/>
    <w:rsid w:val="0020668C"/>
    <w:rsid w:val="00207AF8"/>
    <w:rsid w:val="00210888"/>
    <w:rsid w:val="0023647C"/>
    <w:rsid w:val="002467A6"/>
    <w:rsid w:val="002552EE"/>
    <w:rsid w:val="00260BA7"/>
    <w:rsid w:val="00260DE4"/>
    <w:rsid w:val="002614E4"/>
    <w:rsid w:val="00263C3C"/>
    <w:rsid w:val="00270D87"/>
    <w:rsid w:val="002724DE"/>
    <w:rsid w:val="00284E85"/>
    <w:rsid w:val="00297E57"/>
    <w:rsid w:val="002C0746"/>
    <w:rsid w:val="002C520F"/>
    <w:rsid w:val="002D008B"/>
    <w:rsid w:val="002D10DA"/>
    <w:rsid w:val="002D302B"/>
    <w:rsid w:val="002D5C6B"/>
    <w:rsid w:val="00303002"/>
    <w:rsid w:val="0030630A"/>
    <w:rsid w:val="003117A2"/>
    <w:rsid w:val="0031707D"/>
    <w:rsid w:val="00324BE2"/>
    <w:rsid w:val="00324DA1"/>
    <w:rsid w:val="003414F8"/>
    <w:rsid w:val="00341F07"/>
    <w:rsid w:val="003434A5"/>
    <w:rsid w:val="00351700"/>
    <w:rsid w:val="00356372"/>
    <w:rsid w:val="00356890"/>
    <w:rsid w:val="00361AC7"/>
    <w:rsid w:val="00367456"/>
    <w:rsid w:val="00371085"/>
    <w:rsid w:val="00371DBF"/>
    <w:rsid w:val="00375A1D"/>
    <w:rsid w:val="00392D27"/>
    <w:rsid w:val="0039427E"/>
    <w:rsid w:val="003949CD"/>
    <w:rsid w:val="003C06E4"/>
    <w:rsid w:val="003C7DE0"/>
    <w:rsid w:val="003D30CB"/>
    <w:rsid w:val="003D4E37"/>
    <w:rsid w:val="003E66BF"/>
    <w:rsid w:val="003E7EC7"/>
    <w:rsid w:val="00400628"/>
    <w:rsid w:val="0040177C"/>
    <w:rsid w:val="0042593B"/>
    <w:rsid w:val="0042666A"/>
    <w:rsid w:val="004320B0"/>
    <w:rsid w:val="00442F45"/>
    <w:rsid w:val="0044750B"/>
    <w:rsid w:val="00456B2E"/>
    <w:rsid w:val="00461344"/>
    <w:rsid w:val="004700EE"/>
    <w:rsid w:val="00471449"/>
    <w:rsid w:val="00491559"/>
    <w:rsid w:val="004A6D7C"/>
    <w:rsid w:val="004B00C1"/>
    <w:rsid w:val="004B39D7"/>
    <w:rsid w:val="004B7933"/>
    <w:rsid w:val="004D1AB4"/>
    <w:rsid w:val="004D1B7D"/>
    <w:rsid w:val="004D7B3B"/>
    <w:rsid w:val="004F7AC5"/>
    <w:rsid w:val="00513C0B"/>
    <w:rsid w:val="0051430D"/>
    <w:rsid w:val="00523519"/>
    <w:rsid w:val="00532B7D"/>
    <w:rsid w:val="00534F34"/>
    <w:rsid w:val="00535273"/>
    <w:rsid w:val="00537A69"/>
    <w:rsid w:val="00540A6F"/>
    <w:rsid w:val="00543252"/>
    <w:rsid w:val="00544BB8"/>
    <w:rsid w:val="00545D7A"/>
    <w:rsid w:val="00553A60"/>
    <w:rsid w:val="00555CD9"/>
    <w:rsid w:val="005732BA"/>
    <w:rsid w:val="005732FB"/>
    <w:rsid w:val="00574ABC"/>
    <w:rsid w:val="00583D2F"/>
    <w:rsid w:val="00591685"/>
    <w:rsid w:val="005C23F0"/>
    <w:rsid w:val="005C5349"/>
    <w:rsid w:val="005E4158"/>
    <w:rsid w:val="005E4DBD"/>
    <w:rsid w:val="005E6444"/>
    <w:rsid w:val="005F6128"/>
    <w:rsid w:val="005F69D3"/>
    <w:rsid w:val="006150B4"/>
    <w:rsid w:val="00616E16"/>
    <w:rsid w:val="00621984"/>
    <w:rsid w:val="00624B1B"/>
    <w:rsid w:val="006327E2"/>
    <w:rsid w:val="0063551F"/>
    <w:rsid w:val="006375DE"/>
    <w:rsid w:val="006465E1"/>
    <w:rsid w:val="0064765F"/>
    <w:rsid w:val="006501FC"/>
    <w:rsid w:val="00651CCC"/>
    <w:rsid w:val="0065212E"/>
    <w:rsid w:val="00653EA3"/>
    <w:rsid w:val="00656FED"/>
    <w:rsid w:val="006628D2"/>
    <w:rsid w:val="006631BF"/>
    <w:rsid w:val="00676C52"/>
    <w:rsid w:val="00694082"/>
    <w:rsid w:val="006A76E0"/>
    <w:rsid w:val="006B490A"/>
    <w:rsid w:val="006B6885"/>
    <w:rsid w:val="006C7D26"/>
    <w:rsid w:val="006C7DC1"/>
    <w:rsid w:val="006D2F9F"/>
    <w:rsid w:val="006D37DE"/>
    <w:rsid w:val="006E19F5"/>
    <w:rsid w:val="006E1D17"/>
    <w:rsid w:val="006E6E38"/>
    <w:rsid w:val="006F5152"/>
    <w:rsid w:val="006F5E64"/>
    <w:rsid w:val="00704BF3"/>
    <w:rsid w:val="00712E47"/>
    <w:rsid w:val="00717CA8"/>
    <w:rsid w:val="00727221"/>
    <w:rsid w:val="0073085F"/>
    <w:rsid w:val="007330BA"/>
    <w:rsid w:val="00733660"/>
    <w:rsid w:val="007376EA"/>
    <w:rsid w:val="0074060D"/>
    <w:rsid w:val="007437C8"/>
    <w:rsid w:val="00745096"/>
    <w:rsid w:val="007451BA"/>
    <w:rsid w:val="00754B63"/>
    <w:rsid w:val="007557FC"/>
    <w:rsid w:val="00755B3F"/>
    <w:rsid w:val="00755D9B"/>
    <w:rsid w:val="00755DB1"/>
    <w:rsid w:val="007642EF"/>
    <w:rsid w:val="00781D19"/>
    <w:rsid w:val="0078423A"/>
    <w:rsid w:val="00791D07"/>
    <w:rsid w:val="00792967"/>
    <w:rsid w:val="007B024E"/>
    <w:rsid w:val="007B7315"/>
    <w:rsid w:val="007C3448"/>
    <w:rsid w:val="007C7F7C"/>
    <w:rsid w:val="007D0936"/>
    <w:rsid w:val="007D545E"/>
    <w:rsid w:val="007E2F67"/>
    <w:rsid w:val="007E3FC5"/>
    <w:rsid w:val="007F348C"/>
    <w:rsid w:val="00800230"/>
    <w:rsid w:val="00802DA6"/>
    <w:rsid w:val="008037AC"/>
    <w:rsid w:val="00805690"/>
    <w:rsid w:val="00810094"/>
    <w:rsid w:val="0083428F"/>
    <w:rsid w:val="00843C62"/>
    <w:rsid w:val="00854AE6"/>
    <w:rsid w:val="0085752C"/>
    <w:rsid w:val="00861DBD"/>
    <w:rsid w:val="00872EDA"/>
    <w:rsid w:val="0087530F"/>
    <w:rsid w:val="008A008E"/>
    <w:rsid w:val="008A57C6"/>
    <w:rsid w:val="008A7B69"/>
    <w:rsid w:val="008B0FAB"/>
    <w:rsid w:val="008B4E34"/>
    <w:rsid w:val="008D1B82"/>
    <w:rsid w:val="008D43B7"/>
    <w:rsid w:val="008E3792"/>
    <w:rsid w:val="008F2EFD"/>
    <w:rsid w:val="008F7124"/>
    <w:rsid w:val="00902AA1"/>
    <w:rsid w:val="00903193"/>
    <w:rsid w:val="00903532"/>
    <w:rsid w:val="009041C5"/>
    <w:rsid w:val="00914EF2"/>
    <w:rsid w:val="009170DA"/>
    <w:rsid w:val="00921461"/>
    <w:rsid w:val="00925F13"/>
    <w:rsid w:val="009307CC"/>
    <w:rsid w:val="0093275F"/>
    <w:rsid w:val="009327F7"/>
    <w:rsid w:val="009377C9"/>
    <w:rsid w:val="00941A5C"/>
    <w:rsid w:val="00946170"/>
    <w:rsid w:val="00947545"/>
    <w:rsid w:val="00962A73"/>
    <w:rsid w:val="009664F3"/>
    <w:rsid w:val="00972428"/>
    <w:rsid w:val="00980746"/>
    <w:rsid w:val="00980F82"/>
    <w:rsid w:val="00986063"/>
    <w:rsid w:val="009912C6"/>
    <w:rsid w:val="00996551"/>
    <w:rsid w:val="009A4BBD"/>
    <w:rsid w:val="009B3027"/>
    <w:rsid w:val="009B4D61"/>
    <w:rsid w:val="009B5D9D"/>
    <w:rsid w:val="009B688A"/>
    <w:rsid w:val="009C09A7"/>
    <w:rsid w:val="009C1849"/>
    <w:rsid w:val="009D5206"/>
    <w:rsid w:val="009D5860"/>
    <w:rsid w:val="009D6756"/>
    <w:rsid w:val="009F0C7E"/>
    <w:rsid w:val="009F58DE"/>
    <w:rsid w:val="00A03548"/>
    <w:rsid w:val="00A042F0"/>
    <w:rsid w:val="00A1442E"/>
    <w:rsid w:val="00A161C5"/>
    <w:rsid w:val="00A241F9"/>
    <w:rsid w:val="00A247E7"/>
    <w:rsid w:val="00A40FF4"/>
    <w:rsid w:val="00A451A4"/>
    <w:rsid w:val="00A45EBC"/>
    <w:rsid w:val="00A4786F"/>
    <w:rsid w:val="00A56690"/>
    <w:rsid w:val="00A62B59"/>
    <w:rsid w:val="00A65D43"/>
    <w:rsid w:val="00A719D2"/>
    <w:rsid w:val="00AA270C"/>
    <w:rsid w:val="00AA3EAA"/>
    <w:rsid w:val="00AB67ED"/>
    <w:rsid w:val="00AD2195"/>
    <w:rsid w:val="00AE5C6C"/>
    <w:rsid w:val="00AF0E69"/>
    <w:rsid w:val="00AF2517"/>
    <w:rsid w:val="00B047BB"/>
    <w:rsid w:val="00B1125C"/>
    <w:rsid w:val="00B15F21"/>
    <w:rsid w:val="00B16E99"/>
    <w:rsid w:val="00B30457"/>
    <w:rsid w:val="00B34D57"/>
    <w:rsid w:val="00B3719E"/>
    <w:rsid w:val="00B42710"/>
    <w:rsid w:val="00B5333F"/>
    <w:rsid w:val="00B614FF"/>
    <w:rsid w:val="00B679E9"/>
    <w:rsid w:val="00B712A8"/>
    <w:rsid w:val="00B71EB1"/>
    <w:rsid w:val="00B77173"/>
    <w:rsid w:val="00B80FE9"/>
    <w:rsid w:val="00B859A1"/>
    <w:rsid w:val="00BA3E18"/>
    <w:rsid w:val="00BB0A62"/>
    <w:rsid w:val="00BB1384"/>
    <w:rsid w:val="00BC2642"/>
    <w:rsid w:val="00BC3287"/>
    <w:rsid w:val="00BD07AC"/>
    <w:rsid w:val="00BD1271"/>
    <w:rsid w:val="00BD20F5"/>
    <w:rsid w:val="00BD3E77"/>
    <w:rsid w:val="00BD5288"/>
    <w:rsid w:val="00BE4F22"/>
    <w:rsid w:val="00C005C7"/>
    <w:rsid w:val="00C00D86"/>
    <w:rsid w:val="00C0750B"/>
    <w:rsid w:val="00C11A51"/>
    <w:rsid w:val="00C14778"/>
    <w:rsid w:val="00C150EC"/>
    <w:rsid w:val="00C22906"/>
    <w:rsid w:val="00C37A1D"/>
    <w:rsid w:val="00C5065E"/>
    <w:rsid w:val="00C54CB4"/>
    <w:rsid w:val="00C611E7"/>
    <w:rsid w:val="00C64554"/>
    <w:rsid w:val="00C65398"/>
    <w:rsid w:val="00C77A57"/>
    <w:rsid w:val="00C80B53"/>
    <w:rsid w:val="00C8187A"/>
    <w:rsid w:val="00C81BAC"/>
    <w:rsid w:val="00C871F9"/>
    <w:rsid w:val="00C91464"/>
    <w:rsid w:val="00C921B5"/>
    <w:rsid w:val="00C97D8B"/>
    <w:rsid w:val="00CB1331"/>
    <w:rsid w:val="00CB1975"/>
    <w:rsid w:val="00CB645D"/>
    <w:rsid w:val="00CB6893"/>
    <w:rsid w:val="00CC137E"/>
    <w:rsid w:val="00CE540C"/>
    <w:rsid w:val="00CE72E6"/>
    <w:rsid w:val="00CF06E1"/>
    <w:rsid w:val="00CF3F38"/>
    <w:rsid w:val="00D00F89"/>
    <w:rsid w:val="00D019DF"/>
    <w:rsid w:val="00D02DDB"/>
    <w:rsid w:val="00D0487B"/>
    <w:rsid w:val="00D05B92"/>
    <w:rsid w:val="00D17B36"/>
    <w:rsid w:val="00D17E03"/>
    <w:rsid w:val="00D46551"/>
    <w:rsid w:val="00D67D6C"/>
    <w:rsid w:val="00D67F3B"/>
    <w:rsid w:val="00D70640"/>
    <w:rsid w:val="00D71358"/>
    <w:rsid w:val="00D72FDE"/>
    <w:rsid w:val="00D76810"/>
    <w:rsid w:val="00D78953"/>
    <w:rsid w:val="00D85F18"/>
    <w:rsid w:val="00D96B2F"/>
    <w:rsid w:val="00DA4123"/>
    <w:rsid w:val="00DA6E2D"/>
    <w:rsid w:val="00DB506C"/>
    <w:rsid w:val="00DB5754"/>
    <w:rsid w:val="00DB5CE0"/>
    <w:rsid w:val="00DD07A5"/>
    <w:rsid w:val="00DD0CC5"/>
    <w:rsid w:val="00DE2704"/>
    <w:rsid w:val="00DE37D2"/>
    <w:rsid w:val="00DE3CB9"/>
    <w:rsid w:val="00DE44AF"/>
    <w:rsid w:val="00E00626"/>
    <w:rsid w:val="00E10F89"/>
    <w:rsid w:val="00E116CA"/>
    <w:rsid w:val="00E1732D"/>
    <w:rsid w:val="00E20BC8"/>
    <w:rsid w:val="00E2136D"/>
    <w:rsid w:val="00E24FCB"/>
    <w:rsid w:val="00E27175"/>
    <w:rsid w:val="00E43BBA"/>
    <w:rsid w:val="00E4639C"/>
    <w:rsid w:val="00E514EA"/>
    <w:rsid w:val="00E53D20"/>
    <w:rsid w:val="00E55033"/>
    <w:rsid w:val="00E633DB"/>
    <w:rsid w:val="00E668DE"/>
    <w:rsid w:val="00E76219"/>
    <w:rsid w:val="00E76ED2"/>
    <w:rsid w:val="00E83467"/>
    <w:rsid w:val="00E91DE0"/>
    <w:rsid w:val="00E96AA5"/>
    <w:rsid w:val="00EA4591"/>
    <w:rsid w:val="00EA4B85"/>
    <w:rsid w:val="00EA5811"/>
    <w:rsid w:val="00EA6BE0"/>
    <w:rsid w:val="00EB6EC2"/>
    <w:rsid w:val="00EC2E29"/>
    <w:rsid w:val="00EC3E94"/>
    <w:rsid w:val="00EC6E41"/>
    <w:rsid w:val="00ED57B6"/>
    <w:rsid w:val="00EE4AFC"/>
    <w:rsid w:val="00EF19B0"/>
    <w:rsid w:val="00EF2B07"/>
    <w:rsid w:val="00EF3F42"/>
    <w:rsid w:val="00F03589"/>
    <w:rsid w:val="00F07CE9"/>
    <w:rsid w:val="00F07D70"/>
    <w:rsid w:val="00F313BC"/>
    <w:rsid w:val="00F33044"/>
    <w:rsid w:val="00F33CB2"/>
    <w:rsid w:val="00F42BD4"/>
    <w:rsid w:val="00F512FA"/>
    <w:rsid w:val="00F51994"/>
    <w:rsid w:val="00F52581"/>
    <w:rsid w:val="00F56C5C"/>
    <w:rsid w:val="00F61113"/>
    <w:rsid w:val="00F61A69"/>
    <w:rsid w:val="00F623CC"/>
    <w:rsid w:val="00F71C6F"/>
    <w:rsid w:val="00F748E2"/>
    <w:rsid w:val="00F75427"/>
    <w:rsid w:val="00F92057"/>
    <w:rsid w:val="00F97DB3"/>
    <w:rsid w:val="00FA7FC6"/>
    <w:rsid w:val="00FB0669"/>
    <w:rsid w:val="00FB0DC0"/>
    <w:rsid w:val="00FC4E47"/>
    <w:rsid w:val="00FE36B0"/>
    <w:rsid w:val="00FE5568"/>
    <w:rsid w:val="00FE6F22"/>
    <w:rsid w:val="00FF568C"/>
    <w:rsid w:val="00FF75C1"/>
    <w:rsid w:val="01C326E4"/>
    <w:rsid w:val="01DCB13C"/>
    <w:rsid w:val="01E796BE"/>
    <w:rsid w:val="02E618A2"/>
    <w:rsid w:val="063D7263"/>
    <w:rsid w:val="06DA9AB1"/>
    <w:rsid w:val="0A70F94B"/>
    <w:rsid w:val="0BD34C8E"/>
    <w:rsid w:val="0C66DD2F"/>
    <w:rsid w:val="0CF3F782"/>
    <w:rsid w:val="0DC5FCE9"/>
    <w:rsid w:val="0DE6FFDA"/>
    <w:rsid w:val="0F566B56"/>
    <w:rsid w:val="0FDBA459"/>
    <w:rsid w:val="0FE573AE"/>
    <w:rsid w:val="11CB37E0"/>
    <w:rsid w:val="129D2D77"/>
    <w:rsid w:val="12BBB980"/>
    <w:rsid w:val="12E6865A"/>
    <w:rsid w:val="131F8359"/>
    <w:rsid w:val="13CE023E"/>
    <w:rsid w:val="14EA5D55"/>
    <w:rsid w:val="15D39E60"/>
    <w:rsid w:val="16C2F334"/>
    <w:rsid w:val="190BC4E6"/>
    <w:rsid w:val="1B40E743"/>
    <w:rsid w:val="1B62EF14"/>
    <w:rsid w:val="1C017DA0"/>
    <w:rsid w:val="1C3C78D0"/>
    <w:rsid w:val="1FAB01C5"/>
    <w:rsid w:val="207573E0"/>
    <w:rsid w:val="22707E78"/>
    <w:rsid w:val="231FD402"/>
    <w:rsid w:val="23FA076A"/>
    <w:rsid w:val="2429A8C0"/>
    <w:rsid w:val="24E9AC96"/>
    <w:rsid w:val="2628C418"/>
    <w:rsid w:val="2720D96C"/>
    <w:rsid w:val="27620CF2"/>
    <w:rsid w:val="29ECEF5C"/>
    <w:rsid w:val="2AE0589B"/>
    <w:rsid w:val="2B5A8949"/>
    <w:rsid w:val="2BAFCF31"/>
    <w:rsid w:val="2C8C53B4"/>
    <w:rsid w:val="2C8E241B"/>
    <w:rsid w:val="2CA7DAA0"/>
    <w:rsid w:val="2D320180"/>
    <w:rsid w:val="2D6B4259"/>
    <w:rsid w:val="2EF66296"/>
    <w:rsid w:val="2F24218A"/>
    <w:rsid w:val="2F4C3D85"/>
    <w:rsid w:val="2FBD52C1"/>
    <w:rsid w:val="302FC835"/>
    <w:rsid w:val="305A868C"/>
    <w:rsid w:val="31A2D67D"/>
    <w:rsid w:val="32496ABB"/>
    <w:rsid w:val="326BD9A2"/>
    <w:rsid w:val="331F3E21"/>
    <w:rsid w:val="339FC924"/>
    <w:rsid w:val="34688F67"/>
    <w:rsid w:val="367DE96C"/>
    <w:rsid w:val="372B051F"/>
    <w:rsid w:val="37AB6AD8"/>
    <w:rsid w:val="3860A184"/>
    <w:rsid w:val="3CD06073"/>
    <w:rsid w:val="3E14E11F"/>
    <w:rsid w:val="3F2FAA25"/>
    <w:rsid w:val="4041C537"/>
    <w:rsid w:val="4075A416"/>
    <w:rsid w:val="42361057"/>
    <w:rsid w:val="4479A8F7"/>
    <w:rsid w:val="4771A72E"/>
    <w:rsid w:val="4A140476"/>
    <w:rsid w:val="4A6FEA5E"/>
    <w:rsid w:val="4D71E10B"/>
    <w:rsid w:val="4E9D6ADB"/>
    <w:rsid w:val="4F5002DE"/>
    <w:rsid w:val="4F77CBB1"/>
    <w:rsid w:val="524B42E8"/>
    <w:rsid w:val="534EA18D"/>
    <w:rsid w:val="535C3A2E"/>
    <w:rsid w:val="54F003F5"/>
    <w:rsid w:val="55595B9A"/>
    <w:rsid w:val="556C799B"/>
    <w:rsid w:val="599A6D5C"/>
    <w:rsid w:val="59A67C05"/>
    <w:rsid w:val="5AB38B29"/>
    <w:rsid w:val="5C71C973"/>
    <w:rsid w:val="5C92C49E"/>
    <w:rsid w:val="5DA5F0D3"/>
    <w:rsid w:val="5E2CEB85"/>
    <w:rsid w:val="5E6C568D"/>
    <w:rsid w:val="60742B31"/>
    <w:rsid w:val="60EC93FE"/>
    <w:rsid w:val="61B3D2AB"/>
    <w:rsid w:val="6296B246"/>
    <w:rsid w:val="643EEED0"/>
    <w:rsid w:val="64795B0F"/>
    <w:rsid w:val="67A40D34"/>
    <w:rsid w:val="69524B24"/>
    <w:rsid w:val="6A3CAC34"/>
    <w:rsid w:val="6B79F3B4"/>
    <w:rsid w:val="6D46A2FB"/>
    <w:rsid w:val="711B6D1E"/>
    <w:rsid w:val="715F4E56"/>
    <w:rsid w:val="71C40837"/>
    <w:rsid w:val="7430EA09"/>
    <w:rsid w:val="74703B23"/>
    <w:rsid w:val="74F21B1E"/>
    <w:rsid w:val="77683AF4"/>
    <w:rsid w:val="78FA6680"/>
    <w:rsid w:val="7954A9A6"/>
    <w:rsid w:val="795B2A79"/>
    <w:rsid w:val="79B20611"/>
    <w:rsid w:val="7B4A8590"/>
    <w:rsid w:val="7C0EB6BE"/>
    <w:rsid w:val="7E14CEC0"/>
    <w:rsid w:val="7F899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DFB75"/>
  <w15:chartTrackingRefBased/>
  <w15:docId w15:val="{EFBA4815-E692-43B5-AE2B-4FAAB5D4C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811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58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58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58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58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58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58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58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58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58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unhideWhenUsed/>
    <w:qFormat/>
    <w:rsid w:val="0016158C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A58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58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58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5811"/>
    <w:rPr>
      <w:rFonts w:eastAsiaTheme="majorEastAsia" w:cstheme="majorBidi"/>
      <w:i/>
      <w:iCs/>
      <w:color w:val="0F4761" w:themeColor="accent1" w:themeShade="BF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5811"/>
    <w:rPr>
      <w:rFonts w:eastAsiaTheme="majorEastAsia" w:cstheme="majorBidi"/>
      <w:color w:val="0F4761" w:themeColor="accent1" w:themeShade="BF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5811"/>
    <w:rPr>
      <w:rFonts w:eastAsiaTheme="majorEastAsia" w:cstheme="majorBidi"/>
      <w:i/>
      <w:iCs/>
      <w:color w:val="595959" w:themeColor="text1" w:themeTint="A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5811"/>
    <w:rPr>
      <w:rFonts w:eastAsiaTheme="majorEastAsia" w:cstheme="majorBidi"/>
      <w:color w:val="595959" w:themeColor="text1" w:themeTint="A6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5811"/>
    <w:rPr>
      <w:rFonts w:eastAsiaTheme="majorEastAsia" w:cstheme="majorBidi"/>
      <w:i/>
      <w:iCs/>
      <w:color w:val="272727" w:themeColor="text1" w:themeTint="D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5811"/>
    <w:rPr>
      <w:rFonts w:eastAsiaTheme="majorEastAsia" w:cstheme="majorBidi"/>
      <w:color w:val="272727" w:themeColor="text1" w:themeTint="D8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EA58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58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58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A58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A5811"/>
    <w:pPr>
      <w:spacing w:before="160"/>
      <w:jc w:val="center"/>
    </w:pPr>
    <w:rPr>
      <w:rFonts w:ascii="Times New Roman" w:hAnsi="Times New Roman"/>
      <w:i/>
      <w:iCs/>
      <w:color w:val="404040" w:themeColor="text1" w:themeTint="BF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EA5811"/>
    <w:rPr>
      <w:rFonts w:ascii="Times New Roman" w:hAnsi="Times New Roman"/>
      <w:i/>
      <w:iCs/>
      <w:color w:val="404040" w:themeColor="text1" w:themeTint="BF"/>
      <w:szCs w:val="22"/>
    </w:rPr>
  </w:style>
  <w:style w:type="paragraph" w:styleId="ListParagraph">
    <w:name w:val="List Paragraph"/>
    <w:basedOn w:val="Normal"/>
    <w:uiPriority w:val="34"/>
    <w:qFormat/>
    <w:rsid w:val="00EA5811"/>
    <w:pPr>
      <w:ind w:left="720"/>
      <w:contextualSpacing/>
    </w:pPr>
    <w:rPr>
      <w:rFonts w:ascii="Times New Roman" w:hAnsi="Times New Roman"/>
      <w:sz w:val="24"/>
    </w:rPr>
  </w:style>
  <w:style w:type="character" w:styleId="IntenseEmphasis">
    <w:name w:val="Intense Emphasis"/>
    <w:basedOn w:val="DefaultParagraphFont"/>
    <w:uiPriority w:val="21"/>
    <w:qFormat/>
    <w:rsid w:val="00EA581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58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="Times New Roman" w:hAnsi="Times New Roman"/>
      <w:i/>
      <w:iCs/>
      <w:color w:val="0F4761" w:themeColor="accent1" w:themeShade="BF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5811"/>
    <w:rPr>
      <w:rFonts w:ascii="Times New Roman" w:hAnsi="Times New Roman"/>
      <w:i/>
      <w:iCs/>
      <w:color w:val="0F4761" w:themeColor="accent1" w:themeShade="BF"/>
      <w:szCs w:val="22"/>
    </w:rPr>
  </w:style>
  <w:style w:type="character" w:styleId="IntenseReference">
    <w:name w:val="Intense Reference"/>
    <w:basedOn w:val="DefaultParagraphFont"/>
    <w:uiPriority w:val="32"/>
    <w:qFormat/>
    <w:rsid w:val="00EA5811"/>
    <w:rPr>
      <w:b/>
      <w:bCs/>
      <w:smallCaps/>
      <w:color w:val="0F4761" w:themeColor="accent1" w:themeShade="BF"/>
      <w:spacing w:val="5"/>
    </w:rPr>
  </w:style>
  <w:style w:type="paragraph" w:customStyle="1" w:styleId="p1">
    <w:name w:val="p1"/>
    <w:basedOn w:val="Normal"/>
    <w:uiPriority w:val="1"/>
    <w:rsid w:val="6B79F3B4"/>
    <w:pPr>
      <w:spacing w:after="0"/>
    </w:pPr>
    <w:rPr>
      <w:rFonts w:eastAsiaTheme="minorEastAsia"/>
      <w:color w:val="000000" w:themeColor="text1"/>
      <w:sz w:val="18"/>
      <w:szCs w:val="18"/>
    </w:rPr>
  </w:style>
  <w:style w:type="paragraph" w:styleId="Revision">
    <w:name w:val="Revision"/>
    <w:hidden/>
    <w:uiPriority w:val="99"/>
    <w:semiHidden/>
    <w:rsid w:val="00D67D6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43D298-92A8-4522-8F66-258F62CE9314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customXml/itemProps2.xml><?xml version="1.0" encoding="utf-8"?>
<ds:datastoreItem xmlns:ds="http://schemas.openxmlformats.org/officeDocument/2006/customXml" ds:itemID="{8F5656A0-60D9-4EDB-9440-831B172FFD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2FAFBA-9FA0-484A-AC60-2F68EDF9C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</dc:creator>
  <cp:keywords/>
  <dc:description/>
  <cp:lastModifiedBy>Stum, Blaine (Council)</cp:lastModifiedBy>
  <cp:revision>5</cp:revision>
  <dcterms:created xsi:type="dcterms:W3CDTF">2026-07-08T14:47:00Z</dcterms:created>
  <dcterms:modified xsi:type="dcterms:W3CDTF">2026-07-08T19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